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025388">
              <w:rPr>
                <w:rFonts w:ascii="Arial" w:hAnsi="Arial" w:cs="Arial"/>
                <w:lang w:eastAsia="en-GB"/>
                <w:rPrChange w:id="2" w:author="Andy Bennett" w:date="2024-02-23T16:40:00Z">
                  <w:rPr>
                    <w:rFonts w:ascii="Arial" w:hAnsi="Arial" w:cs="Arial"/>
                    <w:highlight w:val="yellow"/>
                    <w:lang w:eastAsia="en-GB"/>
                  </w:rPr>
                </w:rPrChange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047D81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137BAB79" w:rsidR="00047D81" w:rsidRPr="002D6EE8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047D81" w:rsidRPr="001426F7" w:rsidRDefault="004C1E90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7E747700" w:rsidR="00047D81" w:rsidRPr="00F25C2B" w:rsidRDefault="002D6EE8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</w:t>
            </w:r>
            <w:r w:rsidRPr="007815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</w:t>
            </w:r>
            <w:r w:rsidR="00F25C2B" w:rsidRPr="007815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7E6C66" w:rsidRPr="007815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8,</w:t>
            </w:r>
            <w:r w:rsidR="007E6C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1, 8.27</w:t>
            </w:r>
            <w:r w:rsidR="00AD030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), </w:t>
            </w:r>
            <w:r w:rsidR="00AD030F" w:rsidRPr="00AD030F">
              <w:rPr>
                <w:rFonts w:ascii="Arial" w:hAnsi="Arial" w:cs="Arial"/>
                <w:sz w:val="16"/>
                <w:szCs w:val="16"/>
                <w:rPrChange w:id="3" w:author="Andy Bennett" w:date="2024-02-23T12:40:00Z">
                  <w:rPr>
                    <w:rFonts w:ascii="Arial" w:hAnsi="Arial" w:cs="Arial"/>
                    <w:sz w:val="16"/>
                    <w:szCs w:val="16"/>
                    <w:highlight w:val="green"/>
                  </w:rPr>
                </w:rPrChange>
              </w:rPr>
              <w:t>add more 8.x if</w:t>
            </w:r>
            <w:r w:rsidR="00AD030F" w:rsidRPr="00AD030F">
              <w:rPr>
                <w:rFonts w:ascii="Arial" w:hAnsi="Arial" w:cs="Arial"/>
                <w:sz w:val="16"/>
                <w:szCs w:val="16"/>
              </w:rPr>
              <w:t xml:space="preserve"> clashes on </w:t>
            </w:r>
            <w:r w:rsidR="00AD030F" w:rsidRPr="00025388">
              <w:rPr>
                <w:rFonts w:ascii="Arial" w:hAnsi="Arial" w:cs="Arial"/>
                <w:sz w:val="16"/>
                <w:szCs w:val="16"/>
              </w:rPr>
              <w:t>Weds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5D0132A0" w:rsidR="00047D81" w:rsidRPr="001426F7" w:rsidRDefault="00025388" w:rsidP="002D6E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1F8E3CCB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  <w:ins w:id="4" w:author="Andy Bennett" w:date="2024-02-26T13:50:00Z">
              <w:r w:rsidR="00B2744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1 used)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047D81" w:rsidRPr="00F25C2B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Rel-18 VMR LS's </w:t>
            </w:r>
            <w:r w:rsidR="0014062F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37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59E69BE4" w:rsidR="00047D81" w:rsidRPr="001426F7" w:rsidRDefault="00047D81" w:rsidP="00367F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CAT B/C align (9.38) - 0.5, </w:t>
            </w:r>
            <w:r w:rsidR="00C97F27"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1D5C42DE" w:rsidR="00047D81" w:rsidRPr="002D6EE8" w:rsidRDefault="00837626" w:rsidP="0002538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IA_ARC (19.8) - 0.5, </w:t>
            </w:r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</w:t>
            </w:r>
            <w:r w:rsidR="007815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not 8,8, </w:t>
            </w:r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</w:t>
            </w:r>
            <w:r w:rsidR="003B56AD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, 8.27</w:t>
            </w:r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0.5</w:t>
            </w:r>
            <w:r w:rsidR="002D6EE8"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5" w:author="Andy Bennett" w:date="2024-02-23T10:1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  <w:t xml:space="preserve"> </w:t>
            </w:r>
            <w:bookmarkStart w:id="6" w:name="_GoBack"/>
            <w:bookmarkEnd w:id="6"/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047D81" w:rsidRPr="0014062F" w:rsidRDefault="00047D81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367F29"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973948" w14:textId="66BBBEF8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24F141DC" w:rsidR="00047D81" w:rsidRPr="001426F7" w:rsidRDefault="002D6F60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6A852169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</w:t>
            </w:r>
            <w:r w:rsidR="00287C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schedule AIML at end</w:t>
            </w: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B5267E" w:rsidRPr="001426F7" w:rsidRDefault="00B5267E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- 0.5, 5G_ProSe_Ph2 (9.7.2) - 0.5</w:t>
            </w:r>
          </w:p>
          <w:p w14:paraId="5CB189ED" w14:textId="6A85B155" w:rsidR="00047D81" w:rsidRPr="001426F7" w:rsidRDefault="00047D81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4B69A58B" w:rsidR="00047D81" w:rsidRPr="002D6F60" w:rsidRDefault="004C1E90" w:rsidP="004C1E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  <w:r w:rsid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top at 0.5 to avoid EnergySys clash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56786744" w:rsidR="00047D81" w:rsidRPr="002D6F60" w:rsidRDefault="0014062F" w:rsidP="001406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PEAS_Ph2 (19.11) - 0.5, </w:t>
            </w:r>
            <w:r w:rsidR="00047D81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r w:rsidR="00837626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64C430" w14:textId="39A6F1DB" w:rsidR="00B5267E" w:rsidRPr="00FC6CD4" w:rsidRDefault="00B5267E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C6C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538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12C318" w14:textId="77777777" w:rsidR="008F22E5" w:rsidRDefault="008F22E5">
      <w:pPr>
        <w:spacing w:after="0"/>
      </w:pPr>
      <w:r>
        <w:separator/>
      </w:r>
    </w:p>
  </w:endnote>
  <w:endnote w:type="continuationSeparator" w:id="0">
    <w:p w14:paraId="3DE38A67" w14:textId="77777777" w:rsidR="008F22E5" w:rsidRDefault="008F22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F27400" w14:textId="77777777" w:rsidR="008F22E5" w:rsidRDefault="008F22E5">
      <w:pPr>
        <w:spacing w:after="0"/>
      </w:pPr>
      <w:r>
        <w:separator/>
      </w:r>
    </w:p>
  </w:footnote>
  <w:footnote w:type="continuationSeparator" w:id="0">
    <w:p w14:paraId="254E0493" w14:textId="77777777" w:rsidR="008F22E5" w:rsidRDefault="008F22E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8F22E5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388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A75A1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26F7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87CC0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EE8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6AD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B18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20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5E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6C66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2F3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2E5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030F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27447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5460"/>
    <w:rsid w:val="00C05DE1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415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5C2B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10CD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1E5A"/>
    <w:rsid w:val="00FC3271"/>
    <w:rsid w:val="00FC33D0"/>
    <w:rsid w:val="00FC42B9"/>
    <w:rsid w:val="00FC46E2"/>
    <w:rsid w:val="00FC5D56"/>
    <w:rsid w:val="00FC5D74"/>
    <w:rsid w:val="00FC6817"/>
    <w:rsid w:val="00FC69D8"/>
    <w:rsid w:val="00FC6CD4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23D345-54BF-4117-83F8-2B84C6B8D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9</Words>
  <Characters>216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5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4-02-26T11:52:00Z</dcterms:created>
  <dcterms:modified xsi:type="dcterms:W3CDTF">2024-02-26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